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A79" w:rsidRPr="000C75EB" w:rsidRDefault="00DB205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C75EB">
        <w:rPr>
          <w:rFonts w:ascii="Times New Roman" w:hAnsi="Times New Roman" w:cs="Times New Roman"/>
          <w:sz w:val="24"/>
          <w:szCs w:val="24"/>
        </w:rPr>
        <w:t>Joomla</w:t>
      </w:r>
      <w:proofErr w:type="spellEnd"/>
      <w:r w:rsidR="00327ED0" w:rsidRPr="000C75EB">
        <w:rPr>
          <w:rFonts w:ascii="Times New Roman" w:hAnsi="Times New Roman" w:cs="Times New Roman"/>
          <w:sz w:val="24"/>
          <w:szCs w:val="24"/>
        </w:rPr>
        <w:t xml:space="preserve"> paigaldamine</w:t>
      </w:r>
      <w:r w:rsidR="00EB55FE" w:rsidRPr="000C75EB">
        <w:rPr>
          <w:rFonts w:ascii="Times New Roman" w:hAnsi="Times New Roman" w:cs="Times New Roman"/>
          <w:sz w:val="24"/>
          <w:szCs w:val="24"/>
        </w:rPr>
        <w:t xml:space="preserve"> (</w:t>
      </w:r>
      <w:r w:rsidRPr="000C75EB">
        <w:rPr>
          <w:rFonts w:ascii="Times New Roman" w:hAnsi="Times New Roman" w:cs="Times New Roman"/>
          <w:sz w:val="24"/>
          <w:szCs w:val="24"/>
        </w:rPr>
        <w:t>https://www.howtoforge.com/tutorial/how-to-install-joomla-on-debian-9/</w:t>
      </w:r>
      <w:r w:rsidR="00EB55FE" w:rsidRPr="000C75EB">
        <w:rPr>
          <w:rFonts w:ascii="Times New Roman" w:hAnsi="Times New Roman" w:cs="Times New Roman"/>
          <w:sz w:val="24"/>
          <w:szCs w:val="24"/>
        </w:rPr>
        <w:t>)</w:t>
      </w:r>
      <w:r w:rsidR="00327ED0" w:rsidRPr="000C75EB">
        <w:rPr>
          <w:rFonts w:ascii="Times New Roman" w:hAnsi="Times New Roman" w:cs="Times New Roman"/>
          <w:sz w:val="24"/>
          <w:szCs w:val="24"/>
        </w:rPr>
        <w:t>:</w:t>
      </w:r>
    </w:p>
    <w:p w:rsidR="00BB6B85" w:rsidRPr="000C75EB" w:rsidRDefault="00327ED0" w:rsidP="00EB55FE">
      <w:pP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r w:rsidRPr="000C75EB">
        <w:rPr>
          <w:rFonts w:ascii="Times New Roman" w:hAnsi="Times New Roman" w:cs="Times New Roman"/>
          <w:sz w:val="24"/>
          <w:szCs w:val="24"/>
        </w:rPr>
        <w:t xml:space="preserve">Kui LAMP </w:t>
      </w:r>
      <w:r w:rsidR="00892642">
        <w:rPr>
          <w:rFonts w:ascii="Times New Roman" w:hAnsi="Times New Roman" w:cs="Times New Roman"/>
          <w:sz w:val="24"/>
          <w:szCs w:val="24"/>
        </w:rPr>
        <w:t xml:space="preserve">on </w:t>
      </w:r>
      <w:r w:rsidRPr="000C75EB">
        <w:rPr>
          <w:rFonts w:ascii="Times New Roman" w:hAnsi="Times New Roman" w:cs="Times New Roman"/>
          <w:sz w:val="24"/>
          <w:szCs w:val="24"/>
        </w:rPr>
        <w:t>paigaldatud, siis järgmisena tuleb alla laadida</w:t>
      </w:r>
      <w:r w:rsidR="00820E38" w:rsidRPr="000C75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0E38" w:rsidRPr="000C75EB">
        <w:rPr>
          <w:rFonts w:ascii="Times New Roman" w:hAnsi="Times New Roman" w:cs="Times New Roman"/>
          <w:sz w:val="24"/>
          <w:szCs w:val="24"/>
        </w:rPr>
        <w:t>drupal</w:t>
      </w:r>
      <w:proofErr w:type="spellEnd"/>
      <w:r w:rsidRPr="000C75E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20E38" w:rsidRPr="000C75EB" w:rsidRDefault="00820E38" w:rsidP="00820E3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Pärast andmebaasi </w:t>
      </w:r>
      <w:r w:rsidR="00DB2051"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loomist</w:t>
      </w:r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vajab </w:t>
      </w:r>
      <w:proofErr w:type="spellStart"/>
      <w:r w:rsidR="00892642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J</w:t>
      </w:r>
      <w:r w:rsidR="00DB2051"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oomla</w:t>
      </w:r>
      <w:proofErr w:type="spellEnd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tühja </w:t>
      </w:r>
      <w:proofErr w:type="spellStart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MySQL</w:t>
      </w:r>
      <w:proofErr w:type="spellEnd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andmebaasi. Seega peate </w:t>
      </w:r>
      <w:proofErr w:type="spellStart"/>
      <w:r w:rsidR="00DB2051"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Joomla</w:t>
      </w:r>
      <w:proofErr w:type="spellEnd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installimiseks looma </w:t>
      </w:r>
      <w:proofErr w:type="spellStart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MySQL</w:t>
      </w:r>
      <w:proofErr w:type="spellEnd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andmebaasi ja kasutaja.</w:t>
      </w:r>
    </w:p>
    <w:p w:rsidR="00820E38" w:rsidRPr="000C75EB" w:rsidRDefault="00820E38" w:rsidP="00820E3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Kõigepealt logige </w:t>
      </w:r>
      <w:proofErr w:type="spellStart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MySQL</w:t>
      </w:r>
      <w:proofErr w:type="spellEnd"/>
      <w:r w:rsidRPr="000C75EB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-i kesta sisse järgmise käsuga:</w:t>
      </w:r>
    </w:p>
    <w:p w:rsidR="00820E38" w:rsidRPr="000C75EB" w:rsidRDefault="00820E38" w:rsidP="00EB55FE">
      <w:pPr>
        <w:rPr>
          <w:rFonts w:ascii="Times New Roman" w:hAnsi="Times New Roman" w:cs="Times New Roman"/>
          <w:sz w:val="24"/>
          <w:szCs w:val="24"/>
        </w:rPr>
      </w:pPr>
    </w:p>
    <w:p w:rsidR="00820E38" w:rsidRPr="000C75EB" w:rsidRDefault="00820E38" w:rsidP="00820E38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ysql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-u 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root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-p</w:t>
      </w:r>
    </w:p>
    <w:p w:rsidR="00820E38" w:rsidRPr="000C75EB" w:rsidRDefault="00820E38" w:rsidP="00EB55FE">
      <w:pPr>
        <w:rPr>
          <w:rFonts w:ascii="Times New Roman" w:hAnsi="Times New Roman" w:cs="Times New Roman"/>
          <w:sz w:val="24"/>
          <w:szCs w:val="24"/>
        </w:rPr>
      </w:pPr>
    </w:p>
    <w:p w:rsidR="00820E38" w:rsidRPr="000C75EB" w:rsidRDefault="00820E38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Kui küsitakse, sisestage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root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-parool ja looge </w:t>
      </w:r>
      <w:proofErr w:type="spellStart"/>
      <w:r w:rsidR="00DB2051"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ndmebaas järgmise käsuga:</w:t>
      </w:r>
    </w:p>
    <w:p w:rsidR="00820E38" w:rsidRPr="000C75EB" w:rsidRDefault="00820E38" w:rsidP="00DB2051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sz w:val="24"/>
          <w:szCs w:val="24"/>
        </w:rPr>
      </w:pPr>
      <w:proofErr w:type="spellStart"/>
      <w:r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>MariaDB</w:t>
      </w:r>
      <w:proofErr w:type="spellEnd"/>
      <w:r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[(</w:t>
      </w:r>
      <w:proofErr w:type="spellStart"/>
      <w:r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>none</w:t>
      </w:r>
      <w:proofErr w:type="spellEnd"/>
      <w:r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>)]&gt;</w:t>
      </w:r>
      <w:r w:rsidR="00DB2051"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CREATE DATABASE </w:t>
      </w:r>
      <w:proofErr w:type="spellStart"/>
      <w:r w:rsidR="00DB2051"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>joomla_db</w:t>
      </w:r>
      <w:proofErr w:type="spellEnd"/>
      <w:r w:rsidR="00DB2051" w:rsidRPr="000C75EB">
        <w:rPr>
          <w:rFonts w:ascii="Times New Roman" w:hAnsi="Times New Roman" w:cs="Times New Roman"/>
          <w:i/>
          <w:iCs/>
          <w:color w:val="000000"/>
          <w:sz w:val="24"/>
          <w:szCs w:val="24"/>
        </w:rPr>
        <w:t>;</w:t>
      </w:r>
    </w:p>
    <w:p w:rsidR="00892642" w:rsidRDefault="00892642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820E38" w:rsidRPr="000C75EB" w:rsidRDefault="00820E38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Seejärel looge kasutaja </w:t>
      </w:r>
      <w:proofErr w:type="spellStart"/>
      <w:r w:rsidR="00892642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</w:t>
      </w:r>
      <w:r w:rsidR="00DB2051"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oomla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ndmebaasi jaoks ja </w:t>
      </w:r>
      <w:r w:rsidR="00DB2051"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määrake parool</w:t>
      </w: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järgmise käsuga:</w:t>
      </w:r>
    </w:p>
    <w:p w:rsidR="00DB2051" w:rsidRPr="000C75EB" w:rsidRDefault="00DB2051" w:rsidP="00DB2051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ariaDB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)]&gt; CREATE USER 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joomla@localhost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;</w:t>
      </w:r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br/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ariaDB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)]&gt; SET PASSWORD FOR '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joomla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'@'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localhost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' = PASSWORD("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password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");</w:t>
      </w:r>
    </w:p>
    <w:p w:rsidR="00820E38" w:rsidRPr="000C75EB" w:rsidRDefault="00820E38" w:rsidP="00EB55FE">
      <w:pPr>
        <w:rPr>
          <w:rFonts w:ascii="Times New Roman" w:hAnsi="Times New Roman" w:cs="Times New Roman"/>
          <w:sz w:val="24"/>
          <w:szCs w:val="24"/>
        </w:rPr>
      </w:pPr>
    </w:p>
    <w:p w:rsidR="00DB2051" w:rsidRPr="000C75EB" w:rsidRDefault="00DB2051" w:rsidP="00EB55FE">
      <w:pPr>
        <w:rPr>
          <w:rFonts w:ascii="Times New Roman" w:hAnsi="Times New Roman" w:cs="Times New Roman"/>
          <w:sz w:val="24"/>
          <w:szCs w:val="24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Järgmiseks peate määrama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_db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õigused järgmise käsuga:</w:t>
      </w:r>
    </w:p>
    <w:p w:rsidR="00DB2051" w:rsidRPr="000C75EB" w:rsidRDefault="00DB2051" w:rsidP="00DB2051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MariaDB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[(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none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)]&gt; GRANT ALL PRIVILEGES ON joomla_db.* TO '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'@'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localhost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' IDENTIFIED BY '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password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' WITH GRANT OPTION;</w:t>
      </w:r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eejärel loputage õigused järgmise käsuga:</w:t>
      </w:r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MariaDB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[(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none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)]&gt; FLUSH PRIVILEGES;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Lõpuks väljuge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MariaDB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konsoolist järgmise käsuga:</w:t>
      </w:r>
    </w:p>
    <w:p w:rsidR="001D6024" w:rsidRPr="000C75EB" w:rsidRDefault="001D6024" w:rsidP="001D6024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ariaDB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)]&gt;</w:t>
      </w:r>
      <w:proofErr w:type="spellStart"/>
      <w:r w:rsidRPr="000C75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quit</w:t>
      </w:r>
      <w:proofErr w:type="spellEnd"/>
    </w:p>
    <w:p w:rsidR="001D6024" w:rsidRPr="000C75EB" w:rsidRDefault="001D6024" w:rsidP="001D6024">
      <w:pPr>
        <w:rPr>
          <w:rFonts w:ascii="Times New Roman" w:hAnsi="Times New Roman" w:cs="Times New Roman"/>
          <w:sz w:val="24"/>
          <w:szCs w:val="24"/>
        </w:rPr>
      </w:pPr>
    </w:p>
    <w:p w:rsidR="001D6024" w:rsidRDefault="001D6024" w:rsidP="001D6024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  <w:proofErr w:type="spellStart"/>
      <w:r w:rsidRPr="000C75EB">
        <w:rPr>
          <w:color w:val="474B51"/>
        </w:rPr>
        <w:t>Apache</w:t>
      </w:r>
      <w:proofErr w:type="spellEnd"/>
      <w:r w:rsidRPr="000C75EB">
        <w:rPr>
          <w:color w:val="474B51"/>
        </w:rPr>
        <w:t xml:space="preserve">, PHP ja </w:t>
      </w:r>
      <w:proofErr w:type="spellStart"/>
      <w:r w:rsidRPr="000C75EB">
        <w:rPr>
          <w:color w:val="474B51"/>
        </w:rPr>
        <w:t>MariaDB</w:t>
      </w:r>
      <w:proofErr w:type="spellEnd"/>
      <w:r w:rsidRPr="000C75EB">
        <w:rPr>
          <w:color w:val="474B51"/>
        </w:rPr>
        <w:t xml:space="preserve"> on installitud ja konfigureeritud. Nüüd on aeg </w:t>
      </w:r>
      <w:proofErr w:type="spellStart"/>
      <w:r w:rsidRPr="000C75EB">
        <w:rPr>
          <w:color w:val="474B51"/>
        </w:rPr>
        <w:t>Joomla</w:t>
      </w:r>
      <w:proofErr w:type="spellEnd"/>
      <w:r w:rsidRPr="000C75EB">
        <w:rPr>
          <w:color w:val="474B51"/>
        </w:rPr>
        <w:t xml:space="preserve"> installi</w:t>
      </w:r>
      <w:r w:rsidR="00892642">
        <w:rPr>
          <w:color w:val="474B51"/>
        </w:rPr>
        <w:t>da</w:t>
      </w:r>
      <w:r w:rsidRPr="000C75EB">
        <w:rPr>
          <w:color w:val="474B51"/>
        </w:rPr>
        <w:t>. </w:t>
      </w:r>
      <w:proofErr w:type="spellStart"/>
      <w:r w:rsidRPr="000C75EB">
        <w:rPr>
          <w:color w:val="474B51"/>
        </w:rPr>
        <w:t>Joomla</w:t>
      </w:r>
      <w:proofErr w:type="spellEnd"/>
      <w:r w:rsidRPr="000C75EB">
        <w:rPr>
          <w:color w:val="474B51"/>
        </w:rPr>
        <w:t xml:space="preserve"> installimiseks peate alla laadima </w:t>
      </w:r>
      <w:proofErr w:type="spellStart"/>
      <w:r w:rsidRPr="000C75EB">
        <w:rPr>
          <w:color w:val="474B51"/>
        </w:rPr>
        <w:t>Joomla</w:t>
      </w:r>
      <w:proofErr w:type="spellEnd"/>
      <w:r w:rsidRPr="000C75EB">
        <w:rPr>
          <w:color w:val="474B51"/>
        </w:rPr>
        <w:t xml:space="preserve"> </w:t>
      </w:r>
      <w:proofErr w:type="spellStart"/>
      <w:r w:rsidRPr="000C75EB">
        <w:rPr>
          <w:color w:val="474B51"/>
        </w:rPr>
        <w:t>uusima</w:t>
      </w:r>
      <w:proofErr w:type="spellEnd"/>
      <w:r w:rsidRPr="000C75EB">
        <w:rPr>
          <w:color w:val="474B51"/>
        </w:rPr>
        <w:t xml:space="preserve"> versiooni. Võite selle alla laadida </w:t>
      </w:r>
      <w:proofErr w:type="spellStart"/>
      <w:r w:rsidRPr="000C75EB">
        <w:rPr>
          <w:color w:val="474B51"/>
        </w:rPr>
        <w:t>Git</w:t>
      </w:r>
      <w:proofErr w:type="spellEnd"/>
      <w:r w:rsidRPr="000C75EB">
        <w:rPr>
          <w:color w:val="474B51"/>
        </w:rPr>
        <w:t>-hoidlast järgmise käsuga:</w:t>
      </w:r>
    </w:p>
    <w:p w:rsidR="00892642" w:rsidRPr="000C75EB" w:rsidRDefault="00892642" w:rsidP="001D6024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wget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https://github.com/joomla/joomla-cms/releases/download/3.7.3-rc1/Joomla_3.7.3-rc1-Release_Candidate-Full_Package.tar.gz</w:t>
      </w:r>
    </w:p>
    <w:p w:rsidR="00892642" w:rsidRDefault="00892642" w:rsidP="001D6024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</w:p>
    <w:p w:rsidR="001D6024" w:rsidRDefault="001D6024" w:rsidP="00892642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  <w:r w:rsidRPr="000C75EB">
        <w:rPr>
          <w:color w:val="474B51"/>
        </w:rPr>
        <w:t xml:space="preserve">Kui </w:t>
      </w:r>
      <w:proofErr w:type="spellStart"/>
      <w:r w:rsidRPr="000C75EB">
        <w:rPr>
          <w:color w:val="474B51"/>
        </w:rPr>
        <w:t>Joomla</w:t>
      </w:r>
      <w:proofErr w:type="spellEnd"/>
      <w:r w:rsidRPr="000C75EB">
        <w:rPr>
          <w:color w:val="474B51"/>
        </w:rPr>
        <w:t xml:space="preserve"> on alla laaditud, tehke </w:t>
      </w:r>
      <w:proofErr w:type="spellStart"/>
      <w:r w:rsidR="00892642">
        <w:rPr>
          <w:color w:val="474B51"/>
        </w:rPr>
        <w:t>J</w:t>
      </w:r>
      <w:r w:rsidRPr="000C75EB">
        <w:rPr>
          <w:color w:val="474B51"/>
        </w:rPr>
        <w:t>oomla</w:t>
      </w:r>
      <w:r w:rsidR="00892642">
        <w:rPr>
          <w:color w:val="474B51"/>
        </w:rPr>
        <w:t>le</w:t>
      </w:r>
      <w:proofErr w:type="spellEnd"/>
      <w:r w:rsidRPr="000C75EB">
        <w:rPr>
          <w:color w:val="474B51"/>
        </w:rPr>
        <w:t xml:space="preserve"> kataloog ja pakkige alla</w:t>
      </w:r>
      <w:r w:rsidR="00892642">
        <w:rPr>
          <w:color w:val="474B51"/>
        </w:rPr>
        <w:t xml:space="preserve"> </w:t>
      </w:r>
      <w:r w:rsidRPr="000C75EB">
        <w:rPr>
          <w:color w:val="474B51"/>
        </w:rPr>
        <w:t xml:space="preserve">laaditud failid </w:t>
      </w:r>
      <w:proofErr w:type="spellStart"/>
      <w:r w:rsidRPr="000C75EB">
        <w:rPr>
          <w:color w:val="474B51"/>
        </w:rPr>
        <w:t>Apache</w:t>
      </w:r>
      <w:proofErr w:type="spellEnd"/>
      <w:r w:rsidR="00892642">
        <w:rPr>
          <w:color w:val="474B51"/>
        </w:rPr>
        <w:t>-</w:t>
      </w:r>
      <w:r w:rsidRPr="000C75EB">
        <w:rPr>
          <w:color w:val="474B51"/>
        </w:rPr>
        <w:t>veebi juurkataloogi järgmise käsuga:</w:t>
      </w:r>
    </w:p>
    <w:p w:rsidR="00892642" w:rsidRPr="00892642" w:rsidRDefault="00892642" w:rsidP="00892642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mkdir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var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www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html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</w:t>
      </w:r>
      <w:proofErr w:type="spellEnd"/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tar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-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xvzf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Joomla_3.7.3-rc1-Release_Candidate-Full_Package.tar.gz -C 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var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www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html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</w:t>
      </w:r>
      <w:proofErr w:type="spellEnd"/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Seejärel muutke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kataloogi omandiõigust ja andke sellele järgmine käsk:</w:t>
      </w:r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chown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-R 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www-data:www-data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var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www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html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</w:t>
      </w:r>
      <w:proofErr w:type="spellEnd"/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chmod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-R 777 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var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www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html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</w:t>
      </w:r>
      <w:proofErr w:type="spellEnd"/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Järgmiseks peate looma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jaoks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pache</w:t>
      </w:r>
      <w:proofErr w:type="spellEnd"/>
      <w:r w:rsidR="00892642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-</w:t>
      </w: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virtuaalhosti faili. Seda saate teha, luues failis / etc / apache2 /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ites-available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/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irectory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.conf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faili.</w:t>
      </w:r>
    </w:p>
    <w:p w:rsidR="001D6024" w:rsidRPr="000C75EB" w:rsidRDefault="001D6024" w:rsidP="001D6024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nano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etc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apache2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sites-available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/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.conf</w:t>
      </w:r>
      <w:proofErr w:type="spellEnd"/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1D6024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inna kirjutage: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lt;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VirtualHost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*:80&gt;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irectoryIndex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index.php</w:t>
      </w:r>
      <w:proofErr w:type="spellEnd"/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ocumentRoot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var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www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html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</w:t>
      </w:r>
      <w:proofErr w:type="spellEnd"/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erverName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10.252.76.104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erverAlias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www.yourdomain.com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lt;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irectory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var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www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html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gt;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Options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FollowSymLinks</w:t>
      </w:r>
      <w:proofErr w:type="spellEnd"/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llowOverride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ll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Order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llow,deny</w:t>
      </w:r>
      <w:proofErr w:type="spellEnd"/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llow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from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ll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lt;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irectory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gt;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ErrorLog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var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log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apache2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-error_log</w:t>
      </w:r>
      <w:proofErr w:type="spellEnd"/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lastRenderedPageBreak/>
        <w:t>CustomLog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var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log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/apache2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joomla-access_log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common</w:t>
      </w:r>
      <w:proofErr w:type="spellEnd"/>
    </w:p>
    <w:p w:rsidR="001D6024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lt;/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VirtualHost</w:t>
      </w:r>
      <w:proofErr w:type="spellEnd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&gt;</w:t>
      </w:r>
    </w:p>
    <w:p w:rsidR="00892642" w:rsidRPr="000C75EB" w:rsidRDefault="00892642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Pange kindlasti oma IP</w:t>
      </w:r>
    </w:p>
    <w:p w:rsidR="002E688E" w:rsidRPr="000C75EB" w:rsidRDefault="002E688E" w:rsidP="002E688E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  <w:r w:rsidRPr="000C75EB">
        <w:rPr>
          <w:color w:val="474B51"/>
        </w:rPr>
        <w:t>Salvestage ja sulgege fail, mille olete lõpetanud.</w:t>
      </w:r>
    </w:p>
    <w:p w:rsidR="002E688E" w:rsidRDefault="002E688E" w:rsidP="002E688E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  <w:r w:rsidRPr="000C75EB">
        <w:rPr>
          <w:color w:val="474B51"/>
        </w:rPr>
        <w:t xml:space="preserve">Seejärel peate virtuaalset </w:t>
      </w:r>
      <w:proofErr w:type="spellStart"/>
      <w:r w:rsidRPr="000C75EB">
        <w:rPr>
          <w:color w:val="474B51"/>
        </w:rPr>
        <w:t>vaikefaili</w:t>
      </w:r>
      <w:proofErr w:type="spellEnd"/>
      <w:r w:rsidRPr="000C75EB">
        <w:rPr>
          <w:color w:val="474B51"/>
        </w:rPr>
        <w:t xml:space="preserve"> blokeerima ja </w:t>
      </w:r>
      <w:proofErr w:type="spellStart"/>
      <w:r w:rsidRPr="000C75EB">
        <w:rPr>
          <w:color w:val="474B51"/>
        </w:rPr>
        <w:t>Joomla</w:t>
      </w:r>
      <w:proofErr w:type="spellEnd"/>
      <w:r w:rsidRPr="000C75EB">
        <w:rPr>
          <w:color w:val="474B51"/>
        </w:rPr>
        <w:t xml:space="preserve"> </w:t>
      </w:r>
      <w:proofErr w:type="spellStart"/>
      <w:r w:rsidRPr="000C75EB">
        <w:rPr>
          <w:color w:val="474B51"/>
        </w:rPr>
        <w:t>virtualhost</w:t>
      </w:r>
      <w:proofErr w:type="spellEnd"/>
      <w:r w:rsidR="00892642">
        <w:rPr>
          <w:color w:val="474B51"/>
        </w:rPr>
        <w:t xml:space="preserve"> </w:t>
      </w:r>
      <w:r w:rsidRPr="000C75EB">
        <w:rPr>
          <w:color w:val="474B51"/>
        </w:rPr>
        <w:t>faili lubama. Seda saab teha järgmise käsuga:</w:t>
      </w:r>
    </w:p>
    <w:p w:rsidR="00892642" w:rsidRPr="000C75EB" w:rsidRDefault="00892642" w:rsidP="002E688E">
      <w:pPr>
        <w:pStyle w:val="Normaallaadveeb"/>
        <w:shd w:val="clear" w:color="auto" w:fill="FFFFFF"/>
        <w:spacing w:before="0" w:beforeAutospacing="0" w:after="0" w:afterAutospacing="0"/>
        <w:rPr>
          <w:color w:val="474B51"/>
        </w:rPr>
      </w:pPr>
    </w:p>
    <w:p w:rsidR="002E688E" w:rsidRPr="000C75EB" w:rsidRDefault="002E688E" w:rsidP="002E688E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a2dissite 000-default</w:t>
      </w:r>
    </w:p>
    <w:p w:rsidR="002E688E" w:rsidRPr="000C75EB" w:rsidRDefault="002E688E" w:rsidP="002E688E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2ensite </w:t>
      </w: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joomla</w:t>
      </w:r>
      <w:proofErr w:type="spellEnd"/>
    </w:p>
    <w:p w:rsidR="00892642" w:rsidRDefault="00892642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1D6024" w:rsidRPr="000C75EB" w:rsidRDefault="002E688E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Lõpuks laadige </w:t>
      </w:r>
      <w:proofErr w:type="spellStart"/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pache</w:t>
      </w:r>
      <w:proofErr w:type="spellEnd"/>
      <w:r w:rsidR="00892642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-</w:t>
      </w:r>
      <w:r w:rsidRPr="000C75EB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teenus uuesti, et neid muudatusi järgmise käsuga rakendada:</w:t>
      </w:r>
    </w:p>
    <w:p w:rsidR="002E688E" w:rsidRPr="000C75EB" w:rsidRDefault="002E688E" w:rsidP="002E688E">
      <w:pPr>
        <w:pStyle w:val="HTML-eelvormindatud"/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wordWrap w:val="0"/>
        <w:spacing w:line="264" w:lineRule="atLeast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>systemctl</w:t>
      </w:r>
      <w:proofErr w:type="spellEnd"/>
      <w:r w:rsidRPr="000C75EB">
        <w:rPr>
          <w:rStyle w:val="HTML-kood"/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restart apache2</w:t>
      </w:r>
    </w:p>
    <w:p w:rsidR="001D6024" w:rsidRPr="000C75EB" w:rsidRDefault="001D6024" w:rsidP="001D6024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BB6B85" w:rsidRPr="000C75EB" w:rsidRDefault="00A071D5" w:rsidP="00EB55FE">
      <w:pPr>
        <w:rPr>
          <w:rFonts w:ascii="Times New Roman" w:hAnsi="Times New Roman" w:cs="Times New Roman"/>
          <w:sz w:val="24"/>
          <w:szCs w:val="24"/>
        </w:rPr>
      </w:pPr>
      <w:r w:rsidRPr="000C75EB">
        <w:rPr>
          <w:rFonts w:ascii="Times New Roman" w:hAnsi="Times New Roman" w:cs="Times New Roman"/>
          <w:sz w:val="24"/>
          <w:szCs w:val="24"/>
        </w:rPr>
        <w:t>Kui nüüd kirjutate</w:t>
      </w:r>
      <w:r w:rsidR="00892642">
        <w:rPr>
          <w:rFonts w:ascii="Times New Roman" w:hAnsi="Times New Roman" w:cs="Times New Roman"/>
          <w:sz w:val="24"/>
          <w:szCs w:val="24"/>
        </w:rPr>
        <w:t xml:space="preserve"> </w:t>
      </w:r>
      <w:r w:rsidRPr="000C75EB">
        <w:rPr>
          <w:rFonts w:ascii="Times New Roman" w:hAnsi="Times New Roman" w:cs="Times New Roman"/>
          <w:sz w:val="24"/>
          <w:szCs w:val="24"/>
        </w:rPr>
        <w:t>veebi</w:t>
      </w:r>
      <w:r w:rsidR="00892642">
        <w:rPr>
          <w:rFonts w:ascii="Times New Roman" w:hAnsi="Times New Roman" w:cs="Times New Roman"/>
          <w:sz w:val="24"/>
          <w:szCs w:val="24"/>
        </w:rPr>
        <w:t>b</w:t>
      </w:r>
      <w:r w:rsidRPr="000C75EB">
        <w:rPr>
          <w:rFonts w:ascii="Times New Roman" w:hAnsi="Times New Roman" w:cs="Times New Roman"/>
          <w:sz w:val="24"/>
          <w:szCs w:val="24"/>
        </w:rPr>
        <w:t xml:space="preserve">rauserisse oma serveri </w:t>
      </w:r>
      <w:r w:rsidR="00892642">
        <w:rPr>
          <w:rFonts w:ascii="Times New Roman" w:hAnsi="Times New Roman" w:cs="Times New Roman"/>
          <w:sz w:val="24"/>
          <w:szCs w:val="24"/>
        </w:rPr>
        <w:t>IP</w:t>
      </w:r>
      <w:r w:rsidRPr="000C75EB">
        <w:rPr>
          <w:rFonts w:ascii="Times New Roman" w:hAnsi="Times New Roman" w:cs="Times New Roman"/>
          <w:sz w:val="24"/>
          <w:szCs w:val="24"/>
        </w:rPr>
        <w:t xml:space="preserve"> ja </w:t>
      </w:r>
      <w:proofErr w:type="spellStart"/>
      <w:r w:rsidRPr="000C75EB">
        <w:rPr>
          <w:rFonts w:ascii="Times New Roman" w:hAnsi="Times New Roman" w:cs="Times New Roman"/>
          <w:sz w:val="24"/>
          <w:szCs w:val="24"/>
        </w:rPr>
        <w:t>kaldkriipsuga</w:t>
      </w:r>
      <w:proofErr w:type="spellEnd"/>
      <w:r w:rsidRPr="000C75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2642">
        <w:rPr>
          <w:rFonts w:ascii="Times New Roman" w:hAnsi="Times New Roman" w:cs="Times New Roman"/>
          <w:sz w:val="24"/>
          <w:szCs w:val="24"/>
        </w:rPr>
        <w:t>J</w:t>
      </w:r>
      <w:r w:rsidR="002E688E" w:rsidRPr="000C75EB">
        <w:rPr>
          <w:rFonts w:ascii="Times New Roman" w:hAnsi="Times New Roman" w:cs="Times New Roman"/>
          <w:sz w:val="24"/>
          <w:szCs w:val="24"/>
        </w:rPr>
        <w:t>oomla</w:t>
      </w:r>
      <w:proofErr w:type="spellEnd"/>
      <w:r w:rsidR="00892642">
        <w:rPr>
          <w:rFonts w:ascii="Times New Roman" w:hAnsi="Times New Roman" w:cs="Times New Roman"/>
          <w:sz w:val="24"/>
          <w:szCs w:val="24"/>
        </w:rPr>
        <w:t>,</w:t>
      </w:r>
      <w:r w:rsidRPr="000C75EB">
        <w:rPr>
          <w:rFonts w:ascii="Times New Roman" w:hAnsi="Times New Roman" w:cs="Times New Roman"/>
          <w:sz w:val="24"/>
          <w:szCs w:val="24"/>
        </w:rPr>
        <w:t xml:space="preserve"> avaneb selline pilt:</w:t>
      </w:r>
    </w:p>
    <w:p w:rsidR="00A071D5" w:rsidRPr="000C75EB" w:rsidRDefault="002E688E" w:rsidP="00EB55FE">
      <w:pPr>
        <w:rPr>
          <w:rFonts w:ascii="Times New Roman" w:hAnsi="Times New Roman" w:cs="Times New Roman"/>
          <w:sz w:val="24"/>
          <w:szCs w:val="24"/>
        </w:rPr>
      </w:pPr>
      <w:r w:rsidRPr="000C75EB">
        <w:rPr>
          <w:rFonts w:ascii="Times New Roman" w:hAnsi="Times New Roman" w:cs="Times New Roman"/>
          <w:noProof/>
          <w:sz w:val="24"/>
          <w:szCs w:val="24"/>
          <w:lang w:eastAsia="et-EE"/>
        </w:rPr>
        <w:drawing>
          <wp:inline distT="0" distB="0" distL="0" distR="0" wp14:anchorId="2908AAA2" wp14:editId="751261F2">
            <wp:extent cx="5036820" cy="3905312"/>
            <wp:effectExtent l="0" t="0" r="0" b="0"/>
            <wp:docPr id="1" name="Pil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0685" cy="3908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1D5" w:rsidRPr="000C75EB" w:rsidRDefault="00A071D5" w:rsidP="00EB55FE">
      <w:pPr>
        <w:rPr>
          <w:rFonts w:ascii="Times New Roman" w:hAnsi="Times New Roman" w:cs="Times New Roman"/>
          <w:sz w:val="24"/>
          <w:szCs w:val="24"/>
        </w:rPr>
      </w:pPr>
    </w:p>
    <w:p w:rsidR="00A071D5" w:rsidRDefault="00A071D5" w:rsidP="00EB55FE">
      <w:pPr>
        <w:rPr>
          <w:rFonts w:ascii="Times New Roman" w:hAnsi="Times New Roman" w:cs="Times New Roman"/>
          <w:sz w:val="24"/>
          <w:szCs w:val="24"/>
        </w:rPr>
      </w:pPr>
      <w:r w:rsidRPr="000C75EB">
        <w:rPr>
          <w:rFonts w:ascii="Times New Roman" w:hAnsi="Times New Roman" w:cs="Times New Roman"/>
          <w:sz w:val="24"/>
          <w:szCs w:val="24"/>
        </w:rPr>
        <w:t>Õnnitleme!</w:t>
      </w:r>
    </w:p>
    <w:p w:rsidR="003D2430" w:rsidRDefault="003D2430" w:rsidP="003D2430">
      <w:pPr>
        <w:shd w:val="clear" w:color="auto" w:fill="FFFFFF"/>
        <w:spacing w:before="100" w:beforeAutospacing="1" w:after="100" w:afterAutospacing="1" w:line="240" w:lineRule="auto"/>
        <w:outlineLvl w:val="0"/>
        <w:rPr>
          <w:color w:val="373D3F"/>
          <w:sz w:val="27"/>
          <w:szCs w:val="27"/>
          <w:shd w:val="clear" w:color="auto" w:fill="FFFFFF"/>
        </w:rPr>
      </w:pPr>
      <w:r>
        <w:rPr>
          <w:noProof/>
          <w:lang w:eastAsia="et-EE"/>
        </w:rPr>
        <w:lastRenderedPageBreak/>
        <w:drawing>
          <wp:inline distT="0" distB="0" distL="0" distR="0" wp14:anchorId="05DCD5A2" wp14:editId="03FC67FF">
            <wp:extent cx="2857500" cy="1333500"/>
            <wp:effectExtent l="0" t="0" r="0" b="0"/>
            <wp:docPr id="8" name="Pilt 8" descr="https://web.htk.tlu.ee/digitaru/digiteenused/wp-content/uploads/sites/11/2018/12/ProgeTiiger_Logo_horisontaal_EST_web-300x1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eb.htk.tlu.ee/digitaru/digiteenused/wp-content/uploads/sites/11/2018/12/ProgeTiiger_Logo_horisontaal_EST_web-300x140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 wp14:anchorId="052E4156" wp14:editId="5A8D2D59">
            <wp:extent cx="2857500" cy="1133475"/>
            <wp:effectExtent l="0" t="0" r="0" b="0"/>
            <wp:docPr id="7" name="Pilt 7" descr="https://web.htk.tlu.ee/digitaru/digiteenused/wp-content/uploads/sites/11/2018/12/HITSA_logo-300x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eb.htk.tlu.ee/digitaru/digiteenused/wp-content/uploads/sites/11/2018/12/HITSA_logo-300x119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 wp14:anchorId="75119681" wp14:editId="3EC7D7A3">
            <wp:extent cx="2857500" cy="1504950"/>
            <wp:effectExtent l="0" t="0" r="0" b="0"/>
            <wp:docPr id="6" name="Pilt 6" descr="https://web.htk.tlu.ee/digitaru/digiteenused/wp-content/uploads/sites/11/2018/12/EL_Sotsiaalfond_horisontaalne-300x1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eb.htk.tlu.ee/digitaru/digiteenused/wp-content/uploads/sites/11/2018/12/EL_Sotsiaalfond_horisontaalne-300x158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t-EE"/>
        </w:rPr>
        <w:drawing>
          <wp:inline distT="0" distB="0" distL="0" distR="0" wp14:anchorId="13A85CF6" wp14:editId="3D030D8D">
            <wp:extent cx="2857500" cy="2257425"/>
            <wp:effectExtent l="0" t="0" r="0" b="9525"/>
            <wp:docPr id="9" name="Pilt 9" descr="https://web.htk.tlu.ee/digitaru/digiteenused/wp-content/uploads/sites/11/2018/12/TalTech_Gradient_print-300x2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eb.htk.tlu.ee/digitaru/digiteenused/wp-content/uploads/sites/11/2018/12/TalTech_Gradient_print-300x23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430" w:rsidRPr="00A60D04" w:rsidRDefault="003D2430" w:rsidP="003D2430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lang w:eastAsia="et-EE"/>
        </w:rPr>
      </w:pPr>
    </w:p>
    <w:p w:rsidR="003D2430" w:rsidRPr="000C75EB" w:rsidRDefault="003D2430" w:rsidP="00EB55F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D2430" w:rsidRPr="000C75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1760EB"/>
    <w:multiLevelType w:val="multilevel"/>
    <w:tmpl w:val="C38E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U2MTE0NzQwt7RU0lEKTi0uzszPAykwrAUAq0tz8SwAAAA="/>
  </w:docVars>
  <w:rsids>
    <w:rsidRoot w:val="00327ED0"/>
    <w:rsid w:val="000C75EB"/>
    <w:rsid w:val="001D6024"/>
    <w:rsid w:val="002C5762"/>
    <w:rsid w:val="002E688E"/>
    <w:rsid w:val="00300725"/>
    <w:rsid w:val="00327ED0"/>
    <w:rsid w:val="003B573B"/>
    <w:rsid w:val="003D2430"/>
    <w:rsid w:val="004B0133"/>
    <w:rsid w:val="005723EA"/>
    <w:rsid w:val="005E388B"/>
    <w:rsid w:val="006C7AA4"/>
    <w:rsid w:val="00791C18"/>
    <w:rsid w:val="00820E38"/>
    <w:rsid w:val="00862407"/>
    <w:rsid w:val="00892642"/>
    <w:rsid w:val="00984D05"/>
    <w:rsid w:val="009A5D1A"/>
    <w:rsid w:val="009E7205"/>
    <w:rsid w:val="00A071D5"/>
    <w:rsid w:val="00A20787"/>
    <w:rsid w:val="00AB75E5"/>
    <w:rsid w:val="00BB6B85"/>
    <w:rsid w:val="00C0720D"/>
    <w:rsid w:val="00C627F1"/>
    <w:rsid w:val="00CE1A34"/>
    <w:rsid w:val="00DB2051"/>
    <w:rsid w:val="00EB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7D21B"/>
  <w15:chartTrackingRefBased/>
  <w15:docId w15:val="{24DD4A37-A36A-4BC5-9A72-204118A3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paragraph" w:styleId="Pealkiri2">
    <w:name w:val="heading 2"/>
    <w:basedOn w:val="Normaallaad"/>
    <w:link w:val="Pealkiri2Mrk"/>
    <w:uiPriority w:val="9"/>
    <w:qFormat/>
    <w:rsid w:val="003B57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TML-kood">
    <w:name w:val="HTML Code"/>
    <w:basedOn w:val="Liguvaikefont"/>
    <w:uiPriority w:val="99"/>
    <w:semiHidden/>
    <w:unhideWhenUsed/>
    <w:rsid w:val="00AB75E5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Liguvaikefont"/>
    <w:rsid w:val="00AB75E5"/>
  </w:style>
  <w:style w:type="paragraph" w:styleId="Loendilik">
    <w:name w:val="List Paragraph"/>
    <w:basedOn w:val="Normaallaad"/>
    <w:uiPriority w:val="34"/>
    <w:qFormat/>
    <w:rsid w:val="00C0720D"/>
    <w:pPr>
      <w:ind w:left="720"/>
      <w:contextualSpacing/>
    </w:pPr>
  </w:style>
  <w:style w:type="paragraph" w:styleId="Normaallaadveeb">
    <w:name w:val="Normal (Web)"/>
    <w:basedOn w:val="Normaallaad"/>
    <w:uiPriority w:val="99"/>
    <w:unhideWhenUsed/>
    <w:rsid w:val="00C07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styleId="Hperlink">
    <w:name w:val="Hyperlink"/>
    <w:basedOn w:val="Liguvaikefont"/>
    <w:uiPriority w:val="99"/>
    <w:unhideWhenUsed/>
    <w:rsid w:val="00C0720D"/>
    <w:rPr>
      <w:color w:val="0563C1" w:themeColor="hyperlink"/>
      <w:u w:val="single"/>
    </w:rPr>
  </w:style>
  <w:style w:type="paragraph" w:styleId="HTML-eelvormindatud">
    <w:name w:val="HTML Preformatted"/>
    <w:basedOn w:val="Normaallaad"/>
    <w:link w:val="HTML-eelvormindatudMrk"/>
    <w:uiPriority w:val="99"/>
    <w:unhideWhenUsed/>
    <w:rsid w:val="00C072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rsid w:val="00C0720D"/>
    <w:rPr>
      <w:rFonts w:ascii="Courier New" w:eastAsia="Times New Roman" w:hAnsi="Courier New" w:cs="Courier New"/>
      <w:sz w:val="20"/>
      <w:szCs w:val="20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3B573B"/>
    <w:rPr>
      <w:rFonts w:ascii="Times New Roman" w:eastAsia="Times New Roman" w:hAnsi="Times New Roman" w:cs="Times New Roman"/>
      <w:b/>
      <w:bCs/>
      <w:sz w:val="36"/>
      <w:szCs w:val="36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7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Kasutaja</cp:lastModifiedBy>
  <cp:revision>3</cp:revision>
  <dcterms:created xsi:type="dcterms:W3CDTF">2019-06-21T08:24:00Z</dcterms:created>
  <dcterms:modified xsi:type="dcterms:W3CDTF">2019-06-28T08:49:00Z</dcterms:modified>
</cp:coreProperties>
</file>